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0DD7E1" w14:textId="40DAEA8D" w:rsidR="00FE5DE4" w:rsidRPr="000666B0" w:rsidRDefault="000C2A13" w:rsidP="003C1AC5">
      <w:pPr>
        <w:tabs>
          <w:tab w:val="left" w:pos="3270"/>
          <w:tab w:val="left" w:pos="5280"/>
        </w:tabs>
        <w:jc w:val="left"/>
        <w:rPr>
          <w:rFonts w:ascii="Dotum" w:hAnsi="Dotum"/>
          <w:sz w:val="22"/>
          <w:lang w:val="en-US"/>
        </w:rPr>
      </w:pPr>
      <w:r>
        <w:rPr>
          <w:rFonts w:ascii="Dotum" w:hAnsi="Dotum"/>
          <w:noProof/>
          <w:sz w:val="22"/>
          <w:lang w:val="en-US"/>
        </w:rPr>
        <w:drawing>
          <wp:anchor distT="0" distB="0" distL="114300" distR="114300" simplePos="0" relativeHeight="251656192" behindDoc="0" locked="0" layoutInCell="1" allowOverlap="1" wp14:anchorId="211AA63F" wp14:editId="202A2B9F">
            <wp:simplePos x="0" y="0"/>
            <wp:positionH relativeFrom="column">
              <wp:posOffset>8538693</wp:posOffset>
            </wp:positionH>
            <wp:positionV relativeFrom="paragraph">
              <wp:posOffset>-928594</wp:posOffset>
            </wp:positionV>
            <wp:extent cx="923212" cy="312072"/>
            <wp:effectExtent l="0" t="0" r="0" b="0"/>
            <wp:wrapNone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ACSB-logo-accredited-color-RGB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0555" cy="3179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Dotum" w:hAnsi="Dotum"/>
          <w:noProof/>
          <w:sz w:val="22"/>
          <w:lang w:val="en-US"/>
        </w:rPr>
        <w:drawing>
          <wp:anchor distT="0" distB="0" distL="114300" distR="114300" simplePos="0" relativeHeight="251661312" behindDoc="0" locked="0" layoutInCell="1" allowOverlap="1" wp14:anchorId="7653D8B0" wp14:editId="38AEF6C0">
            <wp:simplePos x="0" y="0"/>
            <wp:positionH relativeFrom="column">
              <wp:posOffset>-618400</wp:posOffset>
            </wp:positionH>
            <wp:positionV relativeFrom="paragraph">
              <wp:posOffset>-1043340</wp:posOffset>
            </wp:positionV>
            <wp:extent cx="900000" cy="532800"/>
            <wp:effectExtent l="0" t="0" r="0" b="0"/>
            <wp:wrapNone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定稿转曲SILC BUSINESS SCHOOL(1).pdf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290" t="29291" r="29297" b="35880"/>
                    <a:stretch/>
                  </pic:blipFill>
                  <pic:spPr bwMode="auto">
                    <a:xfrm>
                      <a:off x="0" y="0"/>
                      <a:ext cx="900000" cy="532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14373" w:type="dxa"/>
        <w:tblInd w:w="93" w:type="dxa"/>
        <w:tblLook w:val="04A0" w:firstRow="1" w:lastRow="0" w:firstColumn="1" w:lastColumn="0" w:noHBand="0" w:noVBand="1"/>
      </w:tblPr>
      <w:tblGrid>
        <w:gridCol w:w="2718"/>
        <w:gridCol w:w="222"/>
        <w:gridCol w:w="14"/>
        <w:gridCol w:w="1412"/>
        <w:gridCol w:w="778"/>
        <w:gridCol w:w="239"/>
        <w:gridCol w:w="208"/>
        <w:gridCol w:w="28"/>
        <w:gridCol w:w="750"/>
        <w:gridCol w:w="250"/>
        <w:gridCol w:w="194"/>
        <w:gridCol w:w="28"/>
        <w:gridCol w:w="1172"/>
        <w:gridCol w:w="236"/>
        <w:gridCol w:w="837"/>
        <w:gridCol w:w="560"/>
        <w:gridCol w:w="303"/>
        <w:gridCol w:w="1415"/>
        <w:gridCol w:w="693"/>
        <w:gridCol w:w="432"/>
        <w:gridCol w:w="1884"/>
      </w:tblGrid>
      <w:tr w:rsidR="00FE5DE4" w:rsidRPr="00A62CCB" w14:paraId="4B3A7607" w14:textId="77777777" w:rsidTr="00465917">
        <w:trPr>
          <w:trHeight w:val="450"/>
        </w:trPr>
        <w:tc>
          <w:tcPr>
            <w:tcW w:w="14373" w:type="dxa"/>
            <w:gridSpan w:val="21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DE24E7" w14:textId="506AE9E6" w:rsidR="00FE5DE4" w:rsidRPr="00C35056" w:rsidRDefault="00FE5DE4" w:rsidP="002779CD">
            <w:pPr>
              <w:widowControl/>
              <w:jc w:val="center"/>
              <w:rPr>
                <w:b/>
                <w:bCs/>
                <w:kern w:val="0"/>
                <w:sz w:val="32"/>
                <w:szCs w:val="32"/>
                <w:lang w:val="en-US"/>
              </w:rPr>
            </w:pPr>
            <w:r w:rsidRPr="00C35056">
              <w:rPr>
                <w:b/>
                <w:bCs/>
                <w:kern w:val="0"/>
                <w:sz w:val="36"/>
                <w:szCs w:val="32"/>
                <w:lang w:val="en-US"/>
              </w:rPr>
              <w:t>Application Form for International Students</w:t>
            </w:r>
            <w:r w:rsidR="000C2A13" w:rsidRPr="00C35056">
              <w:rPr>
                <w:b/>
                <w:bCs/>
                <w:kern w:val="0"/>
                <w:sz w:val="36"/>
                <w:szCs w:val="32"/>
                <w:lang w:val="en-US"/>
              </w:rPr>
              <w:t xml:space="preserve"> </w:t>
            </w:r>
            <w:proofErr w:type="gramStart"/>
            <w:r w:rsidR="000C2A13" w:rsidRPr="00C35056">
              <w:rPr>
                <w:b/>
                <w:bCs/>
                <w:kern w:val="0"/>
                <w:sz w:val="36"/>
                <w:szCs w:val="32"/>
                <w:lang w:val="en-US"/>
              </w:rPr>
              <w:t>( 202</w:t>
            </w:r>
            <w:r w:rsidR="00F308BA" w:rsidRPr="00C35056">
              <w:rPr>
                <w:b/>
                <w:bCs/>
                <w:kern w:val="0"/>
                <w:sz w:val="36"/>
                <w:szCs w:val="32"/>
                <w:lang w:val="en-US"/>
              </w:rPr>
              <w:t>2</w:t>
            </w:r>
            <w:proofErr w:type="gramEnd"/>
            <w:r w:rsidR="000C2A13" w:rsidRPr="00C35056">
              <w:rPr>
                <w:b/>
                <w:bCs/>
                <w:kern w:val="0"/>
                <w:sz w:val="36"/>
                <w:szCs w:val="32"/>
                <w:lang w:val="en-US"/>
              </w:rPr>
              <w:t xml:space="preserve"> SILC </w:t>
            </w:r>
            <w:r w:rsidR="001A0DEC" w:rsidRPr="00C35056">
              <w:rPr>
                <w:b/>
                <w:bCs/>
                <w:kern w:val="0"/>
                <w:sz w:val="36"/>
                <w:szCs w:val="32"/>
                <w:lang w:val="en-US"/>
              </w:rPr>
              <w:t>O</w:t>
            </w:r>
            <w:r w:rsidR="000C2A13" w:rsidRPr="00C35056">
              <w:rPr>
                <w:b/>
                <w:bCs/>
                <w:kern w:val="0"/>
                <w:sz w:val="36"/>
                <w:szCs w:val="32"/>
                <w:lang w:val="en-US"/>
              </w:rPr>
              <w:t xml:space="preserve">nline </w:t>
            </w:r>
            <w:r w:rsidR="00F308BA" w:rsidRPr="00C35056">
              <w:rPr>
                <w:b/>
                <w:bCs/>
                <w:kern w:val="0"/>
                <w:sz w:val="36"/>
                <w:szCs w:val="32"/>
                <w:lang w:val="en-US"/>
              </w:rPr>
              <w:t>Summer</w:t>
            </w:r>
            <w:r w:rsidR="000C2A13" w:rsidRPr="00C35056">
              <w:rPr>
                <w:b/>
                <w:bCs/>
                <w:kern w:val="0"/>
                <w:sz w:val="36"/>
                <w:szCs w:val="32"/>
                <w:lang w:val="en-US"/>
              </w:rPr>
              <w:t xml:space="preserve"> School)</w:t>
            </w:r>
            <w:r w:rsidRPr="00C35056">
              <w:rPr>
                <w:b/>
                <w:bCs/>
                <w:kern w:val="0"/>
                <w:sz w:val="36"/>
                <w:szCs w:val="32"/>
                <w:lang w:val="en-US"/>
              </w:rPr>
              <w:t xml:space="preserve"> </w:t>
            </w:r>
          </w:p>
        </w:tc>
      </w:tr>
      <w:tr w:rsidR="00A3345C" w:rsidRPr="000458A7" w14:paraId="1EFE0810" w14:textId="77777777" w:rsidTr="00465917">
        <w:trPr>
          <w:trHeight w:val="319"/>
        </w:trPr>
        <w:tc>
          <w:tcPr>
            <w:tcW w:w="294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8F5C9" w14:textId="77777777" w:rsidR="00A3345C" w:rsidRPr="000458A7" w:rsidRDefault="00A3345C" w:rsidP="003E311B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姓名</w:t>
            </w:r>
          </w:p>
          <w:p w14:paraId="1CCEC8A8" w14:textId="136A11EA" w:rsidR="00A3345C" w:rsidRPr="000458A7" w:rsidRDefault="00A3345C" w:rsidP="003E311B">
            <w:pPr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Name</w:t>
            </w:r>
          </w:p>
        </w:tc>
        <w:tc>
          <w:tcPr>
            <w:tcW w:w="142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F48DE7" w14:textId="59EC641E" w:rsidR="00A3345C" w:rsidRPr="000458A7" w:rsidRDefault="00465917" w:rsidP="001A0DE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  <w:r>
              <w:rPr>
                <w:rFonts w:ascii="Times New Roman" w:hAnsi="Times New Roman" w:hint="eastAsia"/>
                <w:kern w:val="0"/>
                <w:szCs w:val="21"/>
                <w:lang w:val="en-US"/>
              </w:rPr>
              <w:t xml:space="preserve"> </w:t>
            </w:r>
            <w:r>
              <w:rPr>
                <w:rFonts w:ascii="Times New Roman" w:hAnsi="Times New Roman"/>
                <w:kern w:val="0"/>
                <w:szCs w:val="21"/>
                <w:lang w:val="en-US"/>
              </w:rPr>
              <w:t xml:space="preserve">      </w:t>
            </w:r>
            <w:r w:rsidR="00A3345C"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英文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F4AB97" w14:textId="3713CE64" w:rsidR="00A3345C" w:rsidRPr="000458A7" w:rsidRDefault="00A3345C" w:rsidP="001A0DE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0677D13" w14:textId="0DE1AD12" w:rsidR="00A3345C" w:rsidRPr="000458A7" w:rsidRDefault="00A3345C" w:rsidP="001A0DEC">
            <w:pPr>
              <w:widowControl/>
              <w:ind w:left="-197" w:firstLine="197"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  <w:tc>
          <w:tcPr>
            <w:tcW w:w="3703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3604BD" w14:textId="77777777" w:rsidR="00A3345C" w:rsidRPr="000458A7" w:rsidRDefault="00A3345C" w:rsidP="001A0DE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Family Name</w:t>
            </w:r>
          </w:p>
        </w:tc>
        <w:tc>
          <w:tcPr>
            <w:tcW w:w="340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5C60A166" w14:textId="77777777" w:rsidR="00A3345C" w:rsidRPr="000458A7" w:rsidRDefault="00A3345C" w:rsidP="001A0DE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Given Name</w:t>
            </w:r>
          </w:p>
        </w:tc>
        <w:tc>
          <w:tcPr>
            <w:tcW w:w="188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21C9EA0" w14:textId="25B93DBE" w:rsidR="00A3345C" w:rsidRPr="000458A7" w:rsidRDefault="00A3345C" w:rsidP="001A0DE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br/>
            </w: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br/>
            </w: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br/>
            </w: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br/>
            </w: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照</w:t>
            </w: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 xml:space="preserve"> </w:t>
            </w: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片</w:t>
            </w: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 xml:space="preserve"> </w:t>
            </w: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br/>
              <w:t>3 2-inch Photos</w:t>
            </w:r>
          </w:p>
        </w:tc>
      </w:tr>
      <w:tr w:rsidR="00A3345C" w:rsidRPr="000458A7" w14:paraId="71F8C0C7" w14:textId="77777777" w:rsidTr="00465917">
        <w:trPr>
          <w:trHeight w:val="319"/>
        </w:trPr>
        <w:tc>
          <w:tcPr>
            <w:tcW w:w="2940" w:type="dxa"/>
            <w:gridSpan w:val="2"/>
            <w:vMerge/>
            <w:tcBorders>
              <w:left w:val="single" w:sz="4" w:space="0" w:color="auto"/>
              <w:right w:val="single" w:sz="4" w:space="0" w:color="000000"/>
            </w:tcBorders>
            <w:hideMark/>
          </w:tcPr>
          <w:p w14:paraId="1288208A" w14:textId="4B2B5A03" w:rsidR="00A3345C" w:rsidRPr="000458A7" w:rsidRDefault="00A3345C" w:rsidP="001A0DEC">
            <w:pPr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  <w:tc>
          <w:tcPr>
            <w:tcW w:w="2443" w:type="dxa"/>
            <w:gridSpan w:val="4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0B5506A2" w14:textId="116EB526" w:rsidR="00A3345C" w:rsidRPr="000458A7" w:rsidRDefault="00465917" w:rsidP="00465917">
            <w:pPr>
              <w:widowControl/>
              <w:rPr>
                <w:rFonts w:ascii="Times New Roman" w:hAnsi="Times New Roman"/>
                <w:kern w:val="0"/>
                <w:szCs w:val="21"/>
                <w:lang w:val="en-US"/>
              </w:rPr>
            </w:pPr>
            <w:r>
              <w:rPr>
                <w:rFonts w:ascii="Times New Roman" w:hAnsi="Times New Roman"/>
                <w:kern w:val="0"/>
                <w:szCs w:val="21"/>
                <w:lang w:val="en-US"/>
              </w:rPr>
              <w:t xml:space="preserve">      </w:t>
            </w:r>
            <w:r w:rsidR="00A3345C"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In English</w:t>
            </w:r>
          </w:p>
        </w:tc>
        <w:tc>
          <w:tcPr>
            <w:tcW w:w="3703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EC26AE" w14:textId="4E827053" w:rsidR="00A3345C" w:rsidRPr="000458A7" w:rsidRDefault="00A3345C" w:rsidP="001A0DE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  <w:tc>
          <w:tcPr>
            <w:tcW w:w="340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94B309" w14:textId="7D1BF2DF" w:rsidR="00A3345C" w:rsidRPr="000458A7" w:rsidRDefault="00A3345C" w:rsidP="001A0DE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  <w:tc>
          <w:tcPr>
            <w:tcW w:w="188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78A5213B" w14:textId="77777777" w:rsidR="00A3345C" w:rsidRPr="000458A7" w:rsidRDefault="00A3345C" w:rsidP="001A0DE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</w:tr>
      <w:tr w:rsidR="00A3345C" w:rsidRPr="000458A7" w14:paraId="5A0D836B" w14:textId="77777777" w:rsidTr="00465917">
        <w:trPr>
          <w:trHeight w:val="319"/>
        </w:trPr>
        <w:tc>
          <w:tcPr>
            <w:tcW w:w="2940" w:type="dxa"/>
            <w:gridSpan w:val="2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6F08854E" w14:textId="634D62CD" w:rsidR="00A3345C" w:rsidRPr="000458A7" w:rsidRDefault="00A3345C" w:rsidP="001A0DE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  <w:bookmarkStart w:id="0" w:name="_GoBack" w:colFirst="2" w:colLast="2"/>
          </w:p>
        </w:tc>
        <w:tc>
          <w:tcPr>
            <w:tcW w:w="142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EEFAA5" w14:textId="76DAEB69" w:rsidR="00A3345C" w:rsidRPr="000458A7" w:rsidRDefault="00465917" w:rsidP="001A0DE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  <w:r>
              <w:rPr>
                <w:rFonts w:ascii="Times New Roman" w:hAnsi="Times New Roman" w:hint="eastAsia"/>
                <w:kern w:val="0"/>
                <w:szCs w:val="21"/>
                <w:lang w:val="en-US"/>
              </w:rPr>
              <w:t xml:space="preserve"> </w:t>
            </w:r>
            <w:r>
              <w:rPr>
                <w:rFonts w:ascii="Times New Roman" w:hAnsi="Times New Roman"/>
                <w:kern w:val="0"/>
                <w:szCs w:val="21"/>
                <w:lang w:val="en-US"/>
              </w:rPr>
              <w:t xml:space="preserve">      </w:t>
            </w:r>
            <w:r w:rsidR="00A3345C"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中文</w:t>
            </w:r>
          </w:p>
        </w:tc>
        <w:tc>
          <w:tcPr>
            <w:tcW w:w="77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1268C7" w14:textId="3441433B" w:rsidR="00A3345C" w:rsidRPr="000458A7" w:rsidRDefault="00A3345C" w:rsidP="001A0DE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  <w:tc>
          <w:tcPr>
            <w:tcW w:w="23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4A7629" w14:textId="46BD0FC4" w:rsidR="00A3345C" w:rsidRPr="000458A7" w:rsidRDefault="00A3345C" w:rsidP="001A0DE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  <w:tc>
          <w:tcPr>
            <w:tcW w:w="370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A3AA89" w14:textId="77777777" w:rsidR="00A3345C" w:rsidRPr="000458A7" w:rsidRDefault="00A3345C" w:rsidP="001A0DE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姓</w:t>
            </w:r>
          </w:p>
        </w:tc>
        <w:tc>
          <w:tcPr>
            <w:tcW w:w="340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08D2009F" w14:textId="77777777" w:rsidR="00A3345C" w:rsidRPr="000458A7" w:rsidRDefault="00A3345C" w:rsidP="001A0DE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名</w:t>
            </w:r>
          </w:p>
        </w:tc>
        <w:tc>
          <w:tcPr>
            <w:tcW w:w="188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7B6E85BC" w14:textId="77777777" w:rsidR="00A3345C" w:rsidRPr="000458A7" w:rsidRDefault="00A3345C" w:rsidP="001A0DE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</w:tr>
      <w:bookmarkEnd w:id="0"/>
      <w:tr w:rsidR="00A3345C" w:rsidRPr="000458A7" w14:paraId="2CD01BC3" w14:textId="77777777" w:rsidTr="00465917">
        <w:trPr>
          <w:trHeight w:val="319"/>
        </w:trPr>
        <w:tc>
          <w:tcPr>
            <w:tcW w:w="2940" w:type="dxa"/>
            <w:gridSpan w:val="2"/>
            <w:vMerge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53777F1B" w14:textId="77777777" w:rsidR="00A3345C" w:rsidRPr="000458A7" w:rsidRDefault="00A3345C" w:rsidP="001A0DE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  <w:tc>
          <w:tcPr>
            <w:tcW w:w="2443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A54037B" w14:textId="74D7CB75" w:rsidR="00A3345C" w:rsidRPr="000458A7" w:rsidRDefault="00465917" w:rsidP="00465917">
            <w:pPr>
              <w:widowControl/>
              <w:rPr>
                <w:rFonts w:ascii="Times New Roman" w:hAnsi="Times New Roman"/>
                <w:kern w:val="0"/>
                <w:szCs w:val="21"/>
                <w:lang w:val="en-US"/>
              </w:rPr>
            </w:pPr>
            <w:r>
              <w:rPr>
                <w:rFonts w:ascii="Times New Roman" w:hAnsi="Times New Roman"/>
                <w:kern w:val="0"/>
                <w:szCs w:val="21"/>
                <w:lang w:val="en-US"/>
              </w:rPr>
              <w:t xml:space="preserve">      </w:t>
            </w:r>
            <w:r w:rsidR="00A3345C"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In Chinese</w:t>
            </w:r>
          </w:p>
        </w:tc>
        <w:tc>
          <w:tcPr>
            <w:tcW w:w="370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1642E6" w14:textId="5E12AA2B" w:rsidR="00A3345C" w:rsidRPr="000458A7" w:rsidRDefault="00A3345C" w:rsidP="001A0DE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  <w:tc>
          <w:tcPr>
            <w:tcW w:w="340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15115AC2" w14:textId="0D1716E8" w:rsidR="00A3345C" w:rsidRPr="000458A7" w:rsidRDefault="00A3345C" w:rsidP="001A0DE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  <w:tc>
          <w:tcPr>
            <w:tcW w:w="188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55D378DA" w14:textId="77777777" w:rsidR="00A3345C" w:rsidRPr="000458A7" w:rsidRDefault="00A3345C" w:rsidP="001A0DE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</w:tr>
      <w:tr w:rsidR="000458A7" w:rsidRPr="000458A7" w14:paraId="44013D79" w14:textId="77777777" w:rsidTr="00465917">
        <w:trPr>
          <w:trHeight w:val="319"/>
        </w:trPr>
        <w:tc>
          <w:tcPr>
            <w:tcW w:w="294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AACE4" w14:textId="77777777" w:rsidR="000458A7" w:rsidRPr="000458A7" w:rsidRDefault="000458A7" w:rsidP="003E311B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国籍</w:t>
            </w:r>
          </w:p>
          <w:p w14:paraId="46C5D624" w14:textId="294759B5" w:rsidR="000458A7" w:rsidRPr="000458A7" w:rsidRDefault="000458A7" w:rsidP="003E311B">
            <w:pPr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Nationality</w:t>
            </w:r>
          </w:p>
        </w:tc>
        <w:tc>
          <w:tcPr>
            <w:tcW w:w="2443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4F5CD" w14:textId="49D6693E" w:rsidR="000458A7" w:rsidRPr="000458A7" w:rsidRDefault="000458A7" w:rsidP="001C569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  <w:tc>
          <w:tcPr>
            <w:tcW w:w="1430" w:type="dxa"/>
            <w:gridSpan w:val="5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2E34E" w14:textId="77777777" w:rsidR="000458A7" w:rsidRPr="000458A7" w:rsidRDefault="000458A7" w:rsidP="001C569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性别</w:t>
            </w:r>
          </w:p>
          <w:p w14:paraId="6F468154" w14:textId="6D471374" w:rsidR="000458A7" w:rsidRPr="000458A7" w:rsidRDefault="000458A7" w:rsidP="001C569C">
            <w:pPr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Gender</w:t>
            </w:r>
          </w:p>
        </w:tc>
        <w:tc>
          <w:tcPr>
            <w:tcW w:w="2833" w:type="dxa"/>
            <w:gridSpan w:val="5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C6E1C" w14:textId="6B0CF3F3" w:rsidR="000458A7" w:rsidRPr="000458A7" w:rsidRDefault="00B77EAC" w:rsidP="00B77EAC">
            <w:pPr>
              <w:widowControl/>
              <w:rPr>
                <w:rFonts w:ascii="Times New Roman" w:hAnsi="Times New Roman"/>
                <w:kern w:val="0"/>
                <w:szCs w:val="21"/>
                <w:lang w:val="en-US"/>
              </w:rPr>
            </w:pPr>
            <w:r>
              <w:rPr>
                <w:rFonts w:ascii="Times New Roman" w:hAnsi="Times New Roman"/>
                <w:kern w:val="0"/>
                <w:szCs w:val="21"/>
                <w:lang w:val="en-US"/>
              </w:rPr>
              <w:sym w:font="Wingdings" w:char="F06F"/>
            </w:r>
            <w:r>
              <w:rPr>
                <w:rFonts w:ascii="Times New Roman" w:hAnsi="Times New Roman"/>
                <w:kern w:val="0"/>
                <w:szCs w:val="21"/>
                <w:lang w:val="en-US"/>
              </w:rPr>
              <w:t xml:space="preserve">     </w:t>
            </w:r>
            <w:r w:rsidR="000458A7"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男</w:t>
            </w:r>
            <w:r w:rsidR="000458A7"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Male</w:t>
            </w:r>
          </w:p>
          <w:p w14:paraId="390F2B51" w14:textId="1D0DBBE4" w:rsidR="000458A7" w:rsidRPr="000458A7" w:rsidRDefault="00B77EAC" w:rsidP="00B77EAC">
            <w:pPr>
              <w:rPr>
                <w:rFonts w:ascii="Times New Roman" w:hAnsi="Times New Roman"/>
                <w:kern w:val="0"/>
                <w:szCs w:val="21"/>
                <w:lang w:val="en-US"/>
              </w:rPr>
            </w:pPr>
            <w:r>
              <w:rPr>
                <w:rFonts w:ascii="Times New Roman" w:hAnsi="Times New Roman"/>
                <w:kern w:val="0"/>
                <w:szCs w:val="21"/>
                <w:lang w:val="en-US"/>
              </w:rPr>
              <w:sym w:font="Wingdings" w:char="F06F"/>
            </w:r>
            <w:r>
              <w:rPr>
                <w:rFonts w:ascii="Times New Roman" w:hAnsi="Times New Roman" w:hint="eastAsia"/>
                <w:kern w:val="0"/>
                <w:szCs w:val="21"/>
                <w:lang w:val="en-US"/>
              </w:rPr>
              <w:t xml:space="preserve"> </w:t>
            </w:r>
            <w:r>
              <w:rPr>
                <w:rFonts w:ascii="Times New Roman" w:hAnsi="Times New Roman"/>
                <w:kern w:val="0"/>
                <w:szCs w:val="21"/>
                <w:lang w:val="en-US"/>
              </w:rPr>
              <w:t xml:space="preserve">    </w:t>
            </w:r>
            <w:r w:rsidR="000458A7"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女</w:t>
            </w:r>
            <w:r w:rsidR="000458A7"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Female</w:t>
            </w:r>
          </w:p>
        </w:tc>
        <w:tc>
          <w:tcPr>
            <w:tcW w:w="30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D8E1B" w14:textId="59F62874" w:rsidR="000458A7" w:rsidRPr="000458A7" w:rsidRDefault="000458A7" w:rsidP="001C569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  <w:tc>
          <w:tcPr>
            <w:tcW w:w="1415" w:type="dxa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B4166D1" w14:textId="3C9838BA" w:rsidR="000458A7" w:rsidRPr="000458A7" w:rsidRDefault="000458A7" w:rsidP="001C569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健康状况</w:t>
            </w: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Health Status</w:t>
            </w:r>
          </w:p>
        </w:tc>
        <w:tc>
          <w:tcPr>
            <w:tcW w:w="112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536A4" w14:textId="537AC687" w:rsidR="000458A7" w:rsidRPr="000458A7" w:rsidRDefault="000458A7" w:rsidP="001C569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  <w:p w14:paraId="571244EE" w14:textId="2D3DF2CC" w:rsidR="000458A7" w:rsidRPr="000458A7" w:rsidRDefault="000458A7" w:rsidP="001C569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  <w:tc>
          <w:tcPr>
            <w:tcW w:w="188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72EB329A" w14:textId="77777777" w:rsidR="000458A7" w:rsidRPr="000458A7" w:rsidRDefault="000458A7" w:rsidP="001A0DE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</w:tr>
      <w:tr w:rsidR="000458A7" w:rsidRPr="000458A7" w14:paraId="7CBCAC29" w14:textId="77777777" w:rsidTr="00AC07C7">
        <w:trPr>
          <w:trHeight w:val="523"/>
        </w:trPr>
        <w:tc>
          <w:tcPr>
            <w:tcW w:w="2940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7EA02AC9" w14:textId="6E6464C4" w:rsidR="000458A7" w:rsidRPr="000458A7" w:rsidRDefault="000458A7" w:rsidP="001A0DE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  <w:tc>
          <w:tcPr>
            <w:tcW w:w="2443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61966D6F" w14:textId="77777777" w:rsidR="000458A7" w:rsidRPr="000458A7" w:rsidRDefault="000458A7" w:rsidP="001A0DE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  <w:tc>
          <w:tcPr>
            <w:tcW w:w="1430" w:type="dxa"/>
            <w:gridSpan w:val="5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62F12472" w14:textId="28FF036B" w:rsidR="000458A7" w:rsidRPr="000458A7" w:rsidRDefault="000458A7" w:rsidP="001A0DE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  <w:tc>
          <w:tcPr>
            <w:tcW w:w="2833" w:type="dxa"/>
            <w:gridSpan w:val="5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E308E8B" w14:textId="79B8EEE5" w:rsidR="000458A7" w:rsidRPr="000458A7" w:rsidRDefault="000458A7" w:rsidP="001A0DE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  <w:tc>
          <w:tcPr>
            <w:tcW w:w="3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D95EC9" w14:textId="281F0176" w:rsidR="000458A7" w:rsidRPr="000458A7" w:rsidRDefault="000458A7" w:rsidP="001A0DE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  <w:tc>
          <w:tcPr>
            <w:tcW w:w="1415" w:type="dxa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</w:tcPr>
          <w:p w14:paraId="59161B43" w14:textId="6CE4556F" w:rsidR="000458A7" w:rsidRPr="000458A7" w:rsidRDefault="000458A7" w:rsidP="001A0DE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  <w:tc>
          <w:tcPr>
            <w:tcW w:w="112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4020B5CD" w14:textId="77777777" w:rsidR="000458A7" w:rsidRPr="000458A7" w:rsidRDefault="000458A7" w:rsidP="001A0DE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  <w:tc>
          <w:tcPr>
            <w:tcW w:w="188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41EB58DB" w14:textId="77777777" w:rsidR="000458A7" w:rsidRPr="000458A7" w:rsidRDefault="000458A7" w:rsidP="001A0DE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</w:tr>
      <w:tr w:rsidR="001A0DEC" w:rsidRPr="000458A7" w14:paraId="34639326" w14:textId="77777777" w:rsidTr="00465917">
        <w:trPr>
          <w:trHeight w:val="319"/>
        </w:trPr>
        <w:tc>
          <w:tcPr>
            <w:tcW w:w="271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6D25A298" w14:textId="77777777" w:rsidR="001A0DEC" w:rsidRPr="000458A7" w:rsidRDefault="001A0DEC" w:rsidP="001A0DE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出生日期</w:t>
            </w: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7DB8B3E" w14:textId="4887CC3B" w:rsidR="001A0DEC" w:rsidRPr="000458A7" w:rsidRDefault="001A0DEC" w:rsidP="001A0DE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  <w:tc>
          <w:tcPr>
            <w:tcW w:w="141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79A444" w14:textId="1CB2CE66" w:rsidR="001A0DEC" w:rsidRPr="000458A7" w:rsidRDefault="001A0DEC" w:rsidP="001A0DE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9F76E9" w14:textId="77777777" w:rsidR="001A0DEC" w:rsidRPr="000458A7" w:rsidRDefault="001A0DEC" w:rsidP="001A0DE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年</w:t>
            </w:r>
          </w:p>
        </w:tc>
        <w:tc>
          <w:tcPr>
            <w:tcW w:w="44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A17094" w14:textId="12A4E62A" w:rsidR="001A0DEC" w:rsidRPr="000458A7" w:rsidRDefault="001A0DEC" w:rsidP="001A0DE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  <w:tc>
          <w:tcPr>
            <w:tcW w:w="7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68D6DB" w14:textId="77777777" w:rsidR="001A0DEC" w:rsidRPr="000458A7" w:rsidRDefault="001A0DEC" w:rsidP="001A0DE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月</w:t>
            </w:r>
          </w:p>
        </w:tc>
        <w:tc>
          <w:tcPr>
            <w:tcW w:w="44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073C83" w14:textId="5B1E9B32" w:rsidR="001A0DEC" w:rsidRPr="000458A7" w:rsidRDefault="001A0DEC" w:rsidP="001A0DE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  <w:tc>
          <w:tcPr>
            <w:tcW w:w="1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A96D32" w14:textId="77777777" w:rsidR="001A0DEC" w:rsidRPr="000458A7" w:rsidRDefault="001A0DEC" w:rsidP="001A0DEC">
            <w:pPr>
              <w:widowControl/>
              <w:tabs>
                <w:tab w:val="left" w:pos="546"/>
              </w:tabs>
              <w:ind w:right="315"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日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0CED786" w14:textId="4034A102" w:rsidR="001A0DEC" w:rsidRPr="000458A7" w:rsidRDefault="001A0DEC" w:rsidP="001A0DE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  <w:tc>
          <w:tcPr>
            <w:tcW w:w="139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4A2F3101" w14:textId="77777777" w:rsidR="001A0DEC" w:rsidRPr="000458A7" w:rsidRDefault="001A0DEC" w:rsidP="001A0DE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出生地点</w:t>
            </w:r>
          </w:p>
        </w:tc>
        <w:tc>
          <w:tcPr>
            <w:tcW w:w="30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F77E0FD" w14:textId="3E11AD62" w:rsidR="001A0DEC" w:rsidRPr="000458A7" w:rsidRDefault="001A0DEC" w:rsidP="001A0DE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  <w:tc>
          <w:tcPr>
            <w:tcW w:w="2540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04FEF36D" w14:textId="47355268" w:rsidR="001A0DEC" w:rsidRPr="000458A7" w:rsidRDefault="001A0DEC" w:rsidP="001A0DE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43CD41D6" w14:textId="77777777" w:rsidR="001A0DEC" w:rsidRPr="000458A7" w:rsidRDefault="001A0DEC" w:rsidP="001A0DE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</w:tr>
      <w:tr w:rsidR="001A0DEC" w:rsidRPr="000458A7" w14:paraId="3BB5FFE9" w14:textId="77777777" w:rsidTr="00465917">
        <w:trPr>
          <w:trHeight w:val="319"/>
        </w:trPr>
        <w:tc>
          <w:tcPr>
            <w:tcW w:w="294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6B10DB90" w14:textId="77777777" w:rsidR="001A0DEC" w:rsidRPr="000458A7" w:rsidRDefault="001A0DEC" w:rsidP="001A0DE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Date of Birth</w:t>
            </w:r>
          </w:p>
        </w:tc>
        <w:tc>
          <w:tcPr>
            <w:tcW w:w="142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0C41D73" w14:textId="63A73666" w:rsidR="001A0DEC" w:rsidRPr="000458A7" w:rsidRDefault="001A0DEC" w:rsidP="001A0DE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  <w:tc>
          <w:tcPr>
            <w:tcW w:w="10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EAA7B3F" w14:textId="77777777" w:rsidR="001A0DEC" w:rsidRPr="000458A7" w:rsidRDefault="001A0DEC" w:rsidP="001A0DE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Year</w:t>
            </w: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47221C" w14:textId="77777777" w:rsidR="001A0DEC" w:rsidRPr="000458A7" w:rsidRDefault="001A0DEC" w:rsidP="001A0DE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  <w:tc>
          <w:tcPr>
            <w:tcW w:w="10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F48C13" w14:textId="70E0876C" w:rsidR="001A0DEC" w:rsidRPr="000458A7" w:rsidRDefault="001A0DEC" w:rsidP="001A0DEC">
            <w:pPr>
              <w:widowControl/>
              <w:rPr>
                <w:rFonts w:ascii="Times New Roman" w:hAnsi="Times New Roman"/>
                <w:kern w:val="0"/>
                <w:szCs w:val="21"/>
                <w:lang w:val="en-US"/>
              </w:rPr>
            </w:pP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Month</w:t>
            </w:r>
          </w:p>
        </w:tc>
        <w:tc>
          <w:tcPr>
            <w:tcW w:w="22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CAE9124" w14:textId="20DEBFFF" w:rsidR="001A0DEC" w:rsidRPr="000458A7" w:rsidRDefault="001A0DEC" w:rsidP="001A0DE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  <w:tc>
          <w:tcPr>
            <w:tcW w:w="1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002DC8F" w14:textId="77777777" w:rsidR="001A0DEC" w:rsidRPr="000458A7" w:rsidRDefault="001A0DEC" w:rsidP="001A0DEC">
            <w:pPr>
              <w:widowControl/>
              <w:ind w:right="500"/>
              <w:jc w:val="center"/>
              <w:rPr>
                <w:rFonts w:ascii="Times New Roman" w:hAnsi="Times New Roman"/>
                <w:kern w:val="0"/>
                <w:sz w:val="20"/>
                <w:szCs w:val="20"/>
                <w:lang w:val="en-US"/>
              </w:rPr>
            </w:pPr>
            <w:r w:rsidRPr="000458A7">
              <w:rPr>
                <w:rFonts w:ascii="Times New Roman" w:hAnsi="Times New Roman"/>
                <w:kern w:val="0"/>
                <w:sz w:val="20"/>
                <w:szCs w:val="20"/>
                <w:lang w:val="en-US"/>
              </w:rPr>
              <w:t>Day</w:t>
            </w:r>
          </w:p>
        </w:tc>
        <w:tc>
          <w:tcPr>
            <w:tcW w:w="1700" w:type="dxa"/>
            <w:gridSpan w:val="3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48D4228E" w14:textId="77777777" w:rsidR="001A0DEC" w:rsidRPr="000458A7" w:rsidRDefault="001A0DEC" w:rsidP="001A0DE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Place of Birth</w:t>
            </w:r>
          </w:p>
        </w:tc>
        <w:tc>
          <w:tcPr>
            <w:tcW w:w="254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0D3E7BCE" w14:textId="1C78646B" w:rsidR="001A0DEC" w:rsidRPr="000458A7" w:rsidRDefault="001A0DEC" w:rsidP="001A0DE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  <w:tc>
          <w:tcPr>
            <w:tcW w:w="1884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312035A0" w14:textId="77777777" w:rsidR="001A0DEC" w:rsidRPr="000458A7" w:rsidRDefault="001A0DEC" w:rsidP="001A0DEC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</w:tr>
      <w:tr w:rsidR="00560E08" w:rsidRPr="000458A7" w14:paraId="6E511BCA" w14:textId="77777777" w:rsidTr="00465917">
        <w:trPr>
          <w:trHeight w:val="319"/>
        </w:trPr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50275DBE" w14:textId="7F484BF7" w:rsidR="00560E08" w:rsidRPr="000458A7" w:rsidRDefault="00560E08" w:rsidP="00560E08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文化程度</w:t>
            </w: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br/>
              <w:t>Education</w:t>
            </w: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1442289" w14:textId="51B11AFC" w:rsidR="00560E08" w:rsidRPr="000458A7" w:rsidRDefault="00560E08" w:rsidP="00560E08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  <w:tc>
          <w:tcPr>
            <w:tcW w:w="3859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F5511C" w14:textId="744F46A7" w:rsidR="00560E08" w:rsidRPr="000458A7" w:rsidRDefault="00560E08" w:rsidP="00560E08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  <w:tc>
          <w:tcPr>
            <w:tcW w:w="3136" w:type="dxa"/>
            <w:gridSpan w:val="6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</w:tcPr>
          <w:p w14:paraId="18BDBEFC" w14:textId="108A86A6" w:rsidR="00560E08" w:rsidRPr="000458A7" w:rsidRDefault="00560E08" w:rsidP="000458A7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职业</w:t>
            </w: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br/>
              <w:t>Occupation</w:t>
            </w:r>
          </w:p>
        </w:tc>
        <w:tc>
          <w:tcPr>
            <w:tcW w:w="4424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5536CADF" w14:textId="4B1A98C1" w:rsidR="00560E08" w:rsidRPr="000458A7" w:rsidRDefault="00560E08" w:rsidP="00560E08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</w:tr>
      <w:tr w:rsidR="00560E08" w:rsidRPr="000458A7" w14:paraId="50FD2CE3" w14:textId="77777777" w:rsidTr="00465917">
        <w:trPr>
          <w:trHeight w:val="319"/>
        </w:trPr>
        <w:tc>
          <w:tcPr>
            <w:tcW w:w="294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694FC4BE" w14:textId="77777777" w:rsidR="00560E08" w:rsidRPr="000458A7" w:rsidRDefault="00560E08" w:rsidP="00560E08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专业</w:t>
            </w:r>
          </w:p>
        </w:tc>
        <w:tc>
          <w:tcPr>
            <w:tcW w:w="3873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43B8969" w14:textId="4D61D43A" w:rsidR="00560E08" w:rsidRPr="000458A7" w:rsidRDefault="00560E08" w:rsidP="00560E08">
            <w:pPr>
              <w:widowControl/>
              <w:jc w:val="center"/>
              <w:rPr>
                <w:rFonts w:ascii="Times New Roman" w:hAnsi="Times New Roman"/>
                <w:kern w:val="0"/>
                <w:sz w:val="24"/>
                <w:szCs w:val="24"/>
                <w:lang w:val="en-US"/>
              </w:rPr>
            </w:pPr>
          </w:p>
        </w:tc>
        <w:tc>
          <w:tcPr>
            <w:tcW w:w="3136" w:type="dxa"/>
            <w:gridSpan w:val="6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B13598F" w14:textId="1260EAE2" w:rsidR="00560E08" w:rsidRPr="000458A7" w:rsidRDefault="00560E08" w:rsidP="00560E08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学校</w:t>
            </w:r>
          </w:p>
        </w:tc>
        <w:tc>
          <w:tcPr>
            <w:tcW w:w="4424" w:type="dxa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05FA9AD" w14:textId="3D179222" w:rsidR="00560E08" w:rsidRPr="000458A7" w:rsidRDefault="00560E08" w:rsidP="00560E08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</w:tr>
      <w:tr w:rsidR="00560E08" w:rsidRPr="000458A7" w14:paraId="2BD6D572" w14:textId="77777777" w:rsidTr="00465917">
        <w:trPr>
          <w:trHeight w:val="240"/>
        </w:trPr>
        <w:tc>
          <w:tcPr>
            <w:tcW w:w="294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1BAFCE8B" w14:textId="77777777" w:rsidR="00560E08" w:rsidRPr="000458A7" w:rsidRDefault="00560E08" w:rsidP="00560E08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Major</w:t>
            </w:r>
          </w:p>
        </w:tc>
        <w:tc>
          <w:tcPr>
            <w:tcW w:w="3873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936850" w14:textId="4C4DECC1" w:rsidR="00560E08" w:rsidRPr="000458A7" w:rsidRDefault="00560E08" w:rsidP="00560E08">
            <w:pPr>
              <w:widowControl/>
              <w:jc w:val="center"/>
              <w:rPr>
                <w:rFonts w:ascii="Times New Roman" w:hAnsi="Times New Roman"/>
                <w:kern w:val="0"/>
                <w:sz w:val="24"/>
                <w:szCs w:val="24"/>
                <w:lang w:val="en-US"/>
              </w:rPr>
            </w:pPr>
          </w:p>
        </w:tc>
        <w:tc>
          <w:tcPr>
            <w:tcW w:w="3136" w:type="dxa"/>
            <w:gridSpan w:val="6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159949" w14:textId="7D7BA9A1" w:rsidR="00560E08" w:rsidRPr="000458A7" w:rsidRDefault="00560E08" w:rsidP="00560E08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University/School</w:t>
            </w:r>
          </w:p>
        </w:tc>
        <w:tc>
          <w:tcPr>
            <w:tcW w:w="4424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A63F4A" w14:textId="6480901D" w:rsidR="00560E08" w:rsidRPr="000458A7" w:rsidRDefault="00560E08" w:rsidP="00560E08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</w:tr>
      <w:tr w:rsidR="00560E08" w:rsidRPr="000458A7" w14:paraId="79CE573F" w14:textId="77777777" w:rsidTr="00465917">
        <w:trPr>
          <w:trHeight w:val="315"/>
        </w:trPr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BC74EE7" w14:textId="77777777" w:rsidR="00560E08" w:rsidRPr="000458A7" w:rsidRDefault="00560E08" w:rsidP="00560E08">
            <w:pPr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护照号码</w:t>
            </w:r>
          </w:p>
        </w:tc>
        <w:tc>
          <w:tcPr>
            <w:tcW w:w="2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2AE19D" w14:textId="77777777" w:rsidR="00560E08" w:rsidRPr="000458A7" w:rsidRDefault="00560E08" w:rsidP="00560E08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  <w:tc>
          <w:tcPr>
            <w:tcW w:w="385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001E1AE2" w14:textId="332586DF" w:rsidR="00560E08" w:rsidRPr="000458A7" w:rsidRDefault="00560E08" w:rsidP="00560E08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  <w:tc>
          <w:tcPr>
            <w:tcW w:w="3136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1DF9F139" w14:textId="77777777" w:rsidR="00560E08" w:rsidRPr="000458A7" w:rsidRDefault="00560E08" w:rsidP="00560E08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护照有效期</w:t>
            </w:r>
          </w:p>
        </w:tc>
        <w:tc>
          <w:tcPr>
            <w:tcW w:w="44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18A7D620" w14:textId="41B3E6CA" w:rsidR="00560E08" w:rsidRPr="000458A7" w:rsidRDefault="00560E08" w:rsidP="00560E08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</w:tr>
      <w:tr w:rsidR="00560E08" w:rsidRPr="000458A7" w14:paraId="36A91450" w14:textId="77777777" w:rsidTr="00465917">
        <w:trPr>
          <w:trHeight w:val="51"/>
        </w:trPr>
        <w:tc>
          <w:tcPr>
            <w:tcW w:w="294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571C0EFA" w14:textId="77777777" w:rsidR="00560E08" w:rsidRPr="000458A7" w:rsidRDefault="00560E08" w:rsidP="00560E08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Passport No.</w:t>
            </w:r>
          </w:p>
        </w:tc>
        <w:tc>
          <w:tcPr>
            <w:tcW w:w="387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6A776C5A" w14:textId="77777777" w:rsidR="00560E08" w:rsidRPr="000458A7" w:rsidRDefault="00560E08" w:rsidP="00560E08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  <w:tc>
          <w:tcPr>
            <w:tcW w:w="3136" w:type="dxa"/>
            <w:gridSpan w:val="6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0284A93E" w14:textId="77777777" w:rsidR="00560E08" w:rsidRPr="000458A7" w:rsidRDefault="00560E08" w:rsidP="00560E08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Valid until</w:t>
            </w:r>
          </w:p>
        </w:tc>
        <w:tc>
          <w:tcPr>
            <w:tcW w:w="44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365D5C42" w14:textId="77777777" w:rsidR="00560E08" w:rsidRPr="000458A7" w:rsidRDefault="00560E08" w:rsidP="00560E08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</w:tr>
      <w:tr w:rsidR="00560E08" w:rsidRPr="000458A7" w14:paraId="1045BD9B" w14:textId="77777777" w:rsidTr="00465917">
        <w:trPr>
          <w:trHeight w:val="319"/>
        </w:trPr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0F7D24B8" w14:textId="77777777" w:rsidR="00560E08" w:rsidRPr="000458A7" w:rsidRDefault="00560E08" w:rsidP="00560E08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通讯地址</w:t>
            </w: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EF670A6" w14:textId="2DA99BB1" w:rsidR="00560E08" w:rsidRPr="000458A7" w:rsidRDefault="00560E08" w:rsidP="00560E08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  <w:tc>
          <w:tcPr>
            <w:tcW w:w="6995" w:type="dxa"/>
            <w:gridSpan w:val="14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5F4C66EC" w14:textId="5EC693A4" w:rsidR="00560E08" w:rsidRPr="000458A7" w:rsidRDefault="00560E08" w:rsidP="00560E08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  <w:tc>
          <w:tcPr>
            <w:tcW w:w="210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111544AD" w14:textId="5662EE97" w:rsidR="00560E08" w:rsidRPr="000458A7" w:rsidRDefault="00560E08" w:rsidP="00560E08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电话</w:t>
            </w: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Tel</w:t>
            </w:r>
          </w:p>
        </w:tc>
        <w:tc>
          <w:tcPr>
            <w:tcW w:w="23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77F86B9F" w14:textId="031AD937" w:rsidR="00560E08" w:rsidRPr="000458A7" w:rsidRDefault="00560E08" w:rsidP="00560E08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</w:tr>
      <w:tr w:rsidR="00560E08" w:rsidRPr="000458A7" w14:paraId="278BFBE8" w14:textId="77777777" w:rsidTr="00465917">
        <w:trPr>
          <w:trHeight w:val="319"/>
        </w:trPr>
        <w:tc>
          <w:tcPr>
            <w:tcW w:w="294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5E87AD1D" w14:textId="77777777" w:rsidR="00560E08" w:rsidRPr="000458A7" w:rsidRDefault="00560E08" w:rsidP="00560E08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Home Address</w:t>
            </w:r>
          </w:p>
        </w:tc>
        <w:tc>
          <w:tcPr>
            <w:tcW w:w="7009" w:type="dxa"/>
            <w:gridSpan w:val="15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16090828" w14:textId="380BD644" w:rsidR="00560E08" w:rsidRPr="000458A7" w:rsidRDefault="00560E08" w:rsidP="00560E08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  <w:tc>
          <w:tcPr>
            <w:tcW w:w="210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738A991B" w14:textId="77777777" w:rsidR="00560E08" w:rsidRPr="000458A7" w:rsidRDefault="00560E08" w:rsidP="00560E08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电子信箱</w:t>
            </w: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E-mail</w:t>
            </w:r>
          </w:p>
        </w:tc>
        <w:tc>
          <w:tcPr>
            <w:tcW w:w="23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272091F4" w14:textId="3927CCE4" w:rsidR="00560E08" w:rsidRPr="000458A7" w:rsidRDefault="00560E08" w:rsidP="00560E08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</w:tr>
      <w:tr w:rsidR="00560E08" w:rsidRPr="000458A7" w14:paraId="6EEF7E62" w14:textId="77777777" w:rsidTr="00465917">
        <w:trPr>
          <w:trHeight w:val="319"/>
        </w:trPr>
        <w:tc>
          <w:tcPr>
            <w:tcW w:w="294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404BCAF3" w14:textId="77777777" w:rsidR="00560E08" w:rsidRPr="000458A7" w:rsidRDefault="00560E08" w:rsidP="00560E08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紧急联系人</w:t>
            </w:r>
          </w:p>
        </w:tc>
        <w:tc>
          <w:tcPr>
            <w:tcW w:w="11433" w:type="dxa"/>
            <w:gridSpan w:val="19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36B593AF" w14:textId="46EC1DAB" w:rsidR="00560E08" w:rsidRPr="000458A7" w:rsidRDefault="00560E08" w:rsidP="00560E08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姓名：</w:t>
            </w: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 xml:space="preserve">                            </w:t>
            </w: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电话：</w:t>
            </w:r>
          </w:p>
        </w:tc>
      </w:tr>
      <w:tr w:rsidR="00560E08" w:rsidRPr="000458A7" w14:paraId="24AAEA5D" w14:textId="77777777" w:rsidTr="00465917">
        <w:trPr>
          <w:trHeight w:val="319"/>
        </w:trPr>
        <w:tc>
          <w:tcPr>
            <w:tcW w:w="294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74D05F53" w14:textId="77777777" w:rsidR="00560E08" w:rsidRPr="000458A7" w:rsidRDefault="00560E08" w:rsidP="00560E08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Urgent Contact</w:t>
            </w:r>
          </w:p>
        </w:tc>
        <w:tc>
          <w:tcPr>
            <w:tcW w:w="11433" w:type="dxa"/>
            <w:gridSpan w:val="19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78E5D861" w14:textId="6CD38CF0" w:rsidR="00560E08" w:rsidRPr="000458A7" w:rsidRDefault="000458A7" w:rsidP="000458A7">
            <w:pPr>
              <w:widowControl/>
              <w:rPr>
                <w:rFonts w:ascii="Times New Roman" w:hAnsi="Times New Roman"/>
                <w:kern w:val="0"/>
                <w:szCs w:val="21"/>
                <w:lang w:val="en-US"/>
              </w:rPr>
            </w:pPr>
            <w:r>
              <w:rPr>
                <w:rFonts w:ascii="Times New Roman" w:hAnsi="Times New Roman"/>
                <w:kern w:val="0"/>
                <w:szCs w:val="21"/>
                <w:lang w:val="en-US"/>
              </w:rPr>
              <w:t xml:space="preserve">                                 </w:t>
            </w:r>
            <w:r w:rsidR="00560E08" w:rsidRPr="000458A7">
              <w:rPr>
                <w:rFonts w:ascii="Times New Roman" w:hAnsi="Times New Roman"/>
                <w:kern w:val="0"/>
                <w:szCs w:val="21"/>
                <w:lang w:val="en-US"/>
              </w:rPr>
              <w:t xml:space="preserve">Name:                          </w:t>
            </w:r>
            <w:r>
              <w:rPr>
                <w:rFonts w:ascii="Times New Roman" w:hAnsi="Times New Roman"/>
                <w:kern w:val="0"/>
                <w:szCs w:val="21"/>
                <w:lang w:val="en-US"/>
              </w:rPr>
              <w:t xml:space="preserve">     </w:t>
            </w:r>
            <w:r w:rsidR="00560E08"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Tel:</w:t>
            </w:r>
          </w:p>
        </w:tc>
      </w:tr>
      <w:tr w:rsidR="00560E08" w:rsidRPr="000458A7" w14:paraId="65EE2594" w14:textId="77777777" w:rsidTr="00465917">
        <w:trPr>
          <w:trHeight w:val="1379"/>
        </w:trPr>
        <w:tc>
          <w:tcPr>
            <w:tcW w:w="29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EDC5A1" w14:textId="77777777" w:rsidR="00560E08" w:rsidRPr="000458A7" w:rsidRDefault="00560E08" w:rsidP="003E311B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英语语言能力</w:t>
            </w: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br/>
              <w:t>English Proficiency</w:t>
            </w:r>
          </w:p>
        </w:tc>
        <w:tc>
          <w:tcPr>
            <w:tcW w:w="3429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C39524" w14:textId="607229BA" w:rsidR="00560E08" w:rsidRPr="000458A7" w:rsidRDefault="00560E08" w:rsidP="003E311B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Native</w:t>
            </w:r>
            <w:r w:rsidR="00B77EAC">
              <w:rPr>
                <w:rFonts w:ascii="Times New Roman" w:hAnsi="Times New Roman"/>
                <w:kern w:val="0"/>
                <w:szCs w:val="21"/>
                <w:lang w:val="en-US"/>
              </w:rPr>
              <w:t xml:space="preserve">   </w:t>
            </w:r>
            <w:r w:rsidR="00B77EAC">
              <w:rPr>
                <w:rFonts w:ascii="Times New Roman" w:hAnsi="Times New Roman"/>
                <w:kern w:val="0"/>
                <w:szCs w:val="21"/>
                <w:lang w:val="en-US"/>
              </w:rPr>
              <w:sym w:font="Wingdings" w:char="F06F"/>
            </w:r>
          </w:p>
        </w:tc>
        <w:tc>
          <w:tcPr>
            <w:tcW w:w="8004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D7640" w14:textId="6DF292B2" w:rsidR="00560E08" w:rsidRPr="000458A7" w:rsidRDefault="00560E08" w:rsidP="003E311B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en-US"/>
              </w:rPr>
            </w:pP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如果您的母语不是英语，请填写：</w:t>
            </w: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br/>
              <w:t xml:space="preserve">If you are not </w:t>
            </w:r>
            <w:r w:rsidR="000458A7">
              <w:rPr>
                <w:rFonts w:ascii="Times New Roman" w:hAnsi="Times New Roman"/>
                <w:kern w:val="0"/>
                <w:szCs w:val="21"/>
                <w:lang w:val="en-US"/>
              </w:rPr>
              <w:t>an</w:t>
            </w: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 xml:space="preserve"> English Native Speaker, </w:t>
            </w:r>
            <w:proofErr w:type="gramStart"/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Please</w:t>
            </w:r>
            <w:proofErr w:type="gramEnd"/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 xml:space="preserve"> indicate:</w:t>
            </w: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br/>
              <w:t>TOFEL(Score):</w:t>
            </w:r>
            <w:r w:rsidRPr="000458A7">
              <w:rPr>
                <w:rFonts w:ascii="Times New Roman" w:hAnsi="Times New Roman"/>
                <w:kern w:val="0"/>
                <w:szCs w:val="21"/>
                <w:u w:val="single"/>
                <w:lang w:val="en-US"/>
              </w:rPr>
              <w:t xml:space="preserve">     </w:t>
            </w: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 xml:space="preserve">  IELTS:</w:t>
            </w:r>
            <w:r w:rsidRPr="000458A7">
              <w:rPr>
                <w:rFonts w:ascii="Times New Roman" w:hAnsi="Times New Roman"/>
                <w:kern w:val="0"/>
                <w:szCs w:val="21"/>
                <w:u w:val="single"/>
                <w:lang w:val="en-US"/>
              </w:rPr>
              <w:t xml:space="preserve">     </w:t>
            </w: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 xml:space="preserve"> Other:</w:t>
            </w:r>
          </w:p>
        </w:tc>
      </w:tr>
      <w:tr w:rsidR="00560E08" w:rsidRPr="000458A7" w14:paraId="7DF115F7" w14:textId="77777777" w:rsidTr="00465917">
        <w:trPr>
          <w:trHeight w:val="319"/>
        </w:trPr>
        <w:tc>
          <w:tcPr>
            <w:tcW w:w="14373" w:type="dxa"/>
            <w:gridSpan w:val="21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2F3E58" w14:textId="0B777343" w:rsidR="00B374A4" w:rsidRDefault="00B374A4" w:rsidP="00560E08">
            <w:pPr>
              <w:widowControl/>
              <w:jc w:val="left"/>
              <w:rPr>
                <w:rFonts w:ascii="Times New Roman" w:hAnsi="Times New Roman"/>
                <w:kern w:val="0"/>
                <w:szCs w:val="21"/>
                <w:lang w:val="en-US"/>
              </w:rPr>
            </w:pP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申请人保证：</w:t>
            </w: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I hereby affirm that:</w:t>
            </w:r>
          </w:p>
          <w:p w14:paraId="5318EAB5" w14:textId="427E8E8B" w:rsidR="00560E08" w:rsidRPr="000458A7" w:rsidRDefault="00560E08" w:rsidP="00560E08">
            <w:pPr>
              <w:widowControl/>
              <w:jc w:val="left"/>
              <w:rPr>
                <w:rFonts w:ascii="Times New Roman" w:hAnsi="Times New Roman"/>
                <w:kern w:val="0"/>
                <w:szCs w:val="21"/>
                <w:lang w:val="en-US"/>
              </w:rPr>
            </w:pP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 xml:space="preserve">1. </w:t>
            </w: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上述各项中所提供的情况是真实无误的。</w:t>
            </w: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All the information given above is complete and accurate.</w:t>
            </w: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br/>
              <w:t xml:space="preserve">2. </w:t>
            </w: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项目学习期间遵守中国政府的法律和学校的规章制度。</w:t>
            </w: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 xml:space="preserve">                                                                                                                                                                          I shall abide by the laws of the Chinese Government and the regulations of Shanghai University.</w:t>
            </w:r>
          </w:p>
        </w:tc>
      </w:tr>
      <w:tr w:rsidR="00560E08" w:rsidRPr="000458A7" w14:paraId="7102E8E1" w14:textId="77777777" w:rsidTr="00465917">
        <w:trPr>
          <w:trHeight w:val="319"/>
        </w:trPr>
        <w:tc>
          <w:tcPr>
            <w:tcW w:w="14373" w:type="dxa"/>
            <w:gridSpan w:val="21"/>
            <w:vMerge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24E49A5F" w14:textId="77777777" w:rsidR="00560E08" w:rsidRPr="000458A7" w:rsidRDefault="00560E08" w:rsidP="00560E08">
            <w:pPr>
              <w:widowControl/>
              <w:jc w:val="left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</w:tr>
      <w:tr w:rsidR="00560E08" w:rsidRPr="000458A7" w14:paraId="6000D39C" w14:textId="77777777" w:rsidTr="00AC07C7">
        <w:trPr>
          <w:trHeight w:val="948"/>
        </w:trPr>
        <w:tc>
          <w:tcPr>
            <w:tcW w:w="14373" w:type="dxa"/>
            <w:gridSpan w:val="21"/>
            <w:vMerge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17ACECB0" w14:textId="77777777" w:rsidR="00560E08" w:rsidRPr="000458A7" w:rsidRDefault="00560E08" w:rsidP="00560E08">
            <w:pPr>
              <w:widowControl/>
              <w:jc w:val="left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</w:tc>
      </w:tr>
      <w:tr w:rsidR="00560E08" w:rsidRPr="000458A7" w14:paraId="4115D2FA" w14:textId="77777777" w:rsidTr="00AC07C7">
        <w:trPr>
          <w:trHeight w:val="890"/>
        </w:trPr>
        <w:tc>
          <w:tcPr>
            <w:tcW w:w="14373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AE66564" w14:textId="77777777" w:rsidR="00B374A4" w:rsidRDefault="00B374A4" w:rsidP="00B374A4">
            <w:pPr>
              <w:widowControl/>
              <w:jc w:val="left"/>
              <w:rPr>
                <w:rFonts w:ascii="Times New Roman" w:hAnsi="Times New Roman"/>
                <w:kern w:val="0"/>
                <w:szCs w:val="21"/>
                <w:lang w:val="en-US"/>
              </w:rPr>
            </w:pPr>
          </w:p>
          <w:p w14:paraId="4218F533" w14:textId="7606D03C" w:rsidR="00AC07C7" w:rsidRPr="00B374A4" w:rsidRDefault="00560E08" w:rsidP="00B374A4">
            <w:pPr>
              <w:widowControl/>
              <w:jc w:val="left"/>
              <w:rPr>
                <w:rFonts w:ascii="Times New Roman" w:hAnsi="Times New Roman"/>
                <w:kern w:val="0"/>
                <w:szCs w:val="21"/>
                <w:lang w:val="en-US"/>
              </w:rPr>
            </w:pP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申请人签名</w:t>
            </w: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Signature</w:t>
            </w: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：</w:t>
            </w: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 xml:space="preserve">                                      </w:t>
            </w: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日期</w:t>
            </w: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 xml:space="preserve"> Date</w:t>
            </w:r>
            <w:r w:rsidRPr="000458A7">
              <w:rPr>
                <w:rFonts w:ascii="Times New Roman" w:hAnsi="Times New Roman"/>
                <w:kern w:val="0"/>
                <w:szCs w:val="21"/>
                <w:lang w:val="en-US"/>
              </w:rPr>
              <w:t>：</w:t>
            </w:r>
          </w:p>
        </w:tc>
      </w:tr>
    </w:tbl>
    <w:p w14:paraId="59E066E6" w14:textId="77777777" w:rsidR="00CF491C" w:rsidRPr="000458A7" w:rsidRDefault="00D70C64" w:rsidP="009B4CC3">
      <w:pPr>
        <w:rPr>
          <w:rFonts w:ascii="Times New Roman" w:hAnsi="Times New Roman"/>
        </w:rPr>
      </w:pPr>
    </w:p>
    <w:sectPr w:rsidR="00CF491C" w:rsidRPr="000458A7" w:rsidSect="000C2A13">
      <w:pgSz w:w="16838" w:h="11906" w:orient="landscape"/>
      <w:pgMar w:top="0" w:right="1440" w:bottom="44" w:left="1440" w:header="851" w:footer="992" w:gutter="0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FC662B" w14:textId="77777777" w:rsidR="00D70C64" w:rsidRDefault="00D70C64" w:rsidP="00FE5DE4">
      <w:r>
        <w:separator/>
      </w:r>
    </w:p>
  </w:endnote>
  <w:endnote w:type="continuationSeparator" w:id="0">
    <w:p w14:paraId="6C1F3F2E" w14:textId="77777777" w:rsidR="00D70C64" w:rsidRDefault="00D70C64" w:rsidP="00FE5D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otum">
    <w:altName w:val="Dotum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4A7F86" w14:textId="77777777" w:rsidR="00D70C64" w:rsidRDefault="00D70C64" w:rsidP="00FE5DE4">
      <w:r>
        <w:separator/>
      </w:r>
    </w:p>
  </w:footnote>
  <w:footnote w:type="continuationSeparator" w:id="0">
    <w:p w14:paraId="15A1C997" w14:textId="77777777" w:rsidR="00D70C64" w:rsidRDefault="00D70C64" w:rsidP="00FE5DE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NTA1Nzc3NDIxNDJT0lEKTi0uzszPAykwrwUAdGg9xywAAAA="/>
  </w:docVars>
  <w:rsids>
    <w:rsidRoot w:val="00FE5DE4"/>
    <w:rsid w:val="000458A7"/>
    <w:rsid w:val="00083820"/>
    <w:rsid w:val="000B472F"/>
    <w:rsid w:val="000C2A13"/>
    <w:rsid w:val="001A0DEC"/>
    <w:rsid w:val="001C569C"/>
    <w:rsid w:val="002748AB"/>
    <w:rsid w:val="002B231C"/>
    <w:rsid w:val="00367247"/>
    <w:rsid w:val="003808AD"/>
    <w:rsid w:val="003C1AC5"/>
    <w:rsid w:val="003E311B"/>
    <w:rsid w:val="003F655C"/>
    <w:rsid w:val="0043384A"/>
    <w:rsid w:val="00465917"/>
    <w:rsid w:val="00560E08"/>
    <w:rsid w:val="00616E3F"/>
    <w:rsid w:val="00623655"/>
    <w:rsid w:val="00684C05"/>
    <w:rsid w:val="00695D9D"/>
    <w:rsid w:val="00710A8B"/>
    <w:rsid w:val="007874AE"/>
    <w:rsid w:val="007976C9"/>
    <w:rsid w:val="008E6E18"/>
    <w:rsid w:val="00981F9B"/>
    <w:rsid w:val="009B4CC3"/>
    <w:rsid w:val="009C4A3F"/>
    <w:rsid w:val="00A112DC"/>
    <w:rsid w:val="00A3345C"/>
    <w:rsid w:val="00A709C8"/>
    <w:rsid w:val="00A92D26"/>
    <w:rsid w:val="00AA134A"/>
    <w:rsid w:val="00AA44AC"/>
    <w:rsid w:val="00AC07C7"/>
    <w:rsid w:val="00B374A4"/>
    <w:rsid w:val="00B43A5C"/>
    <w:rsid w:val="00B77EAC"/>
    <w:rsid w:val="00C35056"/>
    <w:rsid w:val="00C74B51"/>
    <w:rsid w:val="00C93534"/>
    <w:rsid w:val="00CA51EF"/>
    <w:rsid w:val="00CA61BC"/>
    <w:rsid w:val="00D63F0C"/>
    <w:rsid w:val="00D70C64"/>
    <w:rsid w:val="00D82402"/>
    <w:rsid w:val="00D82EE8"/>
    <w:rsid w:val="00E12BB5"/>
    <w:rsid w:val="00F308BA"/>
    <w:rsid w:val="00F3726E"/>
    <w:rsid w:val="00F5540D"/>
    <w:rsid w:val="00F56CDA"/>
    <w:rsid w:val="00FE5DE4"/>
    <w:rsid w:val="00FF4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7AD4B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E5DE4"/>
    <w:pPr>
      <w:widowControl w:val="0"/>
      <w:jc w:val="both"/>
    </w:pPr>
    <w:rPr>
      <w:rFonts w:ascii="Calibri" w:eastAsia="宋体" w:hAnsi="Calibri" w:cs="Times New Roman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5DE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FE5DE4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E5DE4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FE5DE4"/>
    <w:rPr>
      <w:sz w:val="18"/>
      <w:szCs w:val="18"/>
    </w:rPr>
  </w:style>
  <w:style w:type="character" w:styleId="Hyperlink">
    <w:name w:val="Hyperlink"/>
    <w:uiPriority w:val="99"/>
    <w:unhideWhenUsed/>
    <w:rsid w:val="00FE5DE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BB34B53-361D-4349-8DD8-5A490767C2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191</Words>
  <Characters>1092</Characters>
  <Application>Microsoft Office Word</Application>
  <DocSecurity>0</DocSecurity>
  <Lines>9</Lines>
  <Paragraphs>2</Paragraphs>
  <ScaleCrop>false</ScaleCrop>
  <Company>Microsoft</Company>
  <LinksUpToDate>false</LinksUpToDate>
  <CharactersWithSpaces>1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AO BEO</cp:lastModifiedBy>
  <cp:revision>32</cp:revision>
  <dcterms:created xsi:type="dcterms:W3CDTF">2020-10-01T07:32:00Z</dcterms:created>
  <dcterms:modified xsi:type="dcterms:W3CDTF">2022-04-19T03:15:00Z</dcterms:modified>
</cp:coreProperties>
</file>